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350"/>
        <w:gridCol w:w="9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7-26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794C7CBF" w:rsidR="00267095" w:rsidRPr="001A78D9" w:rsidRDefault="001110BB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 xml:space="preserve">July </w:t>
                </w:r>
                <w:r w:rsidR="00AF7353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26</w:t>
                </w: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2D0C6B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B625C8">
        <w:trPr>
          <w:gridAfter w:val="1"/>
          <w:wAfter w:w="90" w:type="dxa"/>
          <w:trHeight w:val="23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3D199908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4220E2AC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59833FF7" w14:textId="77777777" w:rsidR="00CF56CB" w:rsidRPr="001A78D9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FAF7D22" w14:textId="7AEC16B2" w:rsidR="008A27E5" w:rsidRPr="008322FA" w:rsidRDefault="00CF56CB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304072A9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337B8507" w14:textId="77777777" w:rsidR="00CF56CB" w:rsidRPr="008322FA" w:rsidRDefault="00CF56C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67F9F099" w14:textId="37E456AE" w:rsidR="00032FC6" w:rsidRDefault="008271A4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ison Jacobson, Bureau</w:t>
            </w:r>
          </w:p>
          <w:p w14:paraId="62B23786" w14:textId="6CA09827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5" w14:textId="41FC0933" w:rsidR="008A27E5" w:rsidRPr="008322FA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Natalie Taylor, Burea</w:t>
            </w:r>
            <w:r w:rsidR="00CD5029">
              <w:rPr>
                <w:rFonts w:asciiTheme="minorHAnsi" w:hAnsiTheme="minorHAnsi" w:cstheme="minorHAnsi"/>
                <w:sz w:val="22"/>
                <w:szCs w:val="22"/>
              </w:rPr>
              <w:t>u</w:t>
            </w:r>
            <w:r w:rsidR="003A1544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Gregory Mongano, Bureau</w:t>
            </w:r>
            <w:r w:rsidR="00373EEC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Mark Morberg, Bureau</w:t>
            </w:r>
          </w:p>
        </w:tc>
        <w:tc>
          <w:tcPr>
            <w:tcW w:w="216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26C2129" w14:textId="2D5CAF0D" w:rsidR="008322FA" w:rsidRPr="008322FA" w:rsidRDefault="00CD5029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evi Johnson, Bureau 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13124312" w14:textId="0DC92872" w:rsidR="00CF56CB" w:rsidRPr="008322FA" w:rsidRDefault="00A12EBB" w:rsidP="00CF56C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  <w:r w:rsidR="00CF56CB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67136AD" w14:textId="20D8526E" w:rsidR="001918FC" w:rsidRPr="008322FA" w:rsidRDefault="00CF56C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96801DE" w14:textId="77777777" w:rsidR="00B625C8" w:rsidRDefault="00CD5029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BCC34A5" w14:textId="2FAF0BE4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625635B" w14:textId="77777777" w:rsidR="00CF56CB" w:rsidRDefault="00035EB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>Kevin</w:t>
            </w:r>
            <w:r w:rsidR="001644EC"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  <w:t xml:space="preserve"> Jacobs, Bureau</w:t>
            </w:r>
            <w:r w:rsidR="00CF56CB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7D17E7E7" w:rsidR="00501B83" w:rsidRPr="00DA6E8D" w:rsidRDefault="00501B8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2D0C6B">
        <w:trPr>
          <w:gridAfter w:val="1"/>
          <w:wAfter w:w="90" w:type="dxa"/>
          <w:trHeight w:val="595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DEED010" w14:textId="0FAEDC0F" w:rsidR="00604344" w:rsidRPr="00594951" w:rsidRDefault="004A698F" w:rsidP="00594951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proofErr w:type="gramStart"/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proofErr w:type="gramEnd"/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2D0C6B">
        <w:trPr>
          <w:gridAfter w:val="1"/>
          <w:wAfter w:w="90" w:type="dxa"/>
          <w:trHeight w:val="58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2D0C6B">
        <w:trPr>
          <w:gridAfter w:val="1"/>
          <w:wAfter w:w="90" w:type="dxa"/>
          <w:trHeight w:val="67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73BBA" w14:textId="77777777" w:rsidR="00CF62ED" w:rsidRDefault="00CF62ED" w:rsidP="009C4219">
      <w:r>
        <w:separator/>
      </w:r>
    </w:p>
  </w:endnote>
  <w:endnote w:type="continuationSeparator" w:id="0">
    <w:p w14:paraId="473AD283" w14:textId="77777777" w:rsidR="00CF62ED" w:rsidRDefault="00CF62ED" w:rsidP="009C4219">
      <w:r>
        <w:continuationSeparator/>
      </w:r>
    </w:p>
  </w:endnote>
  <w:endnote w:type="continuationNotice" w:id="1">
    <w:p w14:paraId="4E73A364" w14:textId="77777777" w:rsidR="00CF62ED" w:rsidRDefault="00CF62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710DE" w14:textId="77777777" w:rsidR="00CF62ED" w:rsidRDefault="00CF62ED" w:rsidP="009C4219">
      <w:r>
        <w:separator/>
      </w:r>
    </w:p>
  </w:footnote>
  <w:footnote w:type="continuationSeparator" w:id="0">
    <w:p w14:paraId="3F4B8CF8" w14:textId="77777777" w:rsidR="00CF62ED" w:rsidRDefault="00CF62ED" w:rsidP="009C4219">
      <w:r>
        <w:continuationSeparator/>
      </w:r>
    </w:p>
  </w:footnote>
  <w:footnote w:type="continuationNotice" w:id="1">
    <w:p w14:paraId="534A1EB7" w14:textId="77777777" w:rsidR="00CF62ED" w:rsidRDefault="00CF62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Nq0FAMSpnZQ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5823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macintosh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83</_dlc_DocId>
    <_dlc_DocIdUrl xmlns="d9320a93-a9f0-4135-97e0-380ac3311a04">
      <Url>https://sitesreservoirproject.sharepoint.com/EnvPlanning/_layouts/15/DocIdRedir.aspx?ID=W2DYDCZSR3KP-599401305-18983</Url>
      <Description>W2DYDCZSR3KP-599401305-18983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Props1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C0CA7D-04F0-4B87-B018-1831C81F1FFC}"/>
</file>

<file path=customXml/itemProps5.xml><?xml version="1.0" encoding="utf-8"?>
<ds:datastoreItem xmlns:ds="http://schemas.openxmlformats.org/officeDocument/2006/customXml" ds:itemID="{BF01F72F-CC87-4EE0-B84D-5FCDD467776B}">
  <ds:schemaRefs>
    <ds:schemaRef ds:uri="http://schemas.microsoft.com/office/2006/metadata/properties"/>
    <ds:schemaRef ds:uri="http://schemas.microsoft.com/office/infopath/2007/PartnerControls"/>
    <ds:schemaRef ds:uri="d9320a93-a9f0-4135-97e0-380ac3311a04"/>
    <ds:schemaRef ds:uri="c9d86d72-7c49-47d4-912c-b4bee418952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22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648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30</cp:revision>
  <cp:lastPrinted>2020-05-15T19:43:00Z</cp:lastPrinted>
  <dcterms:created xsi:type="dcterms:W3CDTF">2022-05-16T20:34:00Z</dcterms:created>
  <dcterms:modified xsi:type="dcterms:W3CDTF">2022-07-25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706bd171-9463-4740-91b8-5a5daffbf2b0</vt:lpwstr>
  </property>
  <property fmtid="{D5CDD505-2E9C-101B-9397-08002B2CF9AE}" pid="19" name="SharedWithUsers">
    <vt:lpwstr/>
  </property>
  <property fmtid="{D5CDD505-2E9C-101B-9397-08002B2CF9AE}" pid="20" name="MediaServiceImageTags">
    <vt:lpwstr/>
  </property>
</Properties>
</file>